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tblpY="1"/>
        <w:tblOverlap w:val="never"/>
        <w:tblW w:w="9820" w:type="dxa"/>
        <w:tblBorders>
          <w:insideH w:val="single" w:color="auto" w:sz="6" w:space="0"/>
          <w:insideV w:val="single" w:color="auto" w:sz="6" w:space="0"/>
        </w:tblBorders>
        <w:tblLook w:val="01E0" w:firstRow="1" w:lastRow="1" w:firstColumn="1" w:lastColumn="1" w:noHBand="0" w:noVBand="0"/>
      </w:tblPr>
      <w:tblGrid>
        <w:gridCol w:w="1365"/>
        <w:gridCol w:w="1623"/>
        <w:gridCol w:w="2415"/>
        <w:gridCol w:w="1005"/>
        <w:gridCol w:w="345"/>
        <w:gridCol w:w="3067"/>
      </w:tblGrid>
      <w:tr xmlns:wp14="http://schemas.microsoft.com/office/word/2010/wordml" w:rsidRPr="00E2553E" w:rsidR="00E2553E" w:rsidTr="4DE3CD6B" w14:paraId="6DC3417C" wp14:textId="77777777">
        <w:tc>
          <w:tcPr>
            <w:tcW w:w="6408" w:type="dxa"/>
            <w:gridSpan w:val="4"/>
            <w:tcMar/>
          </w:tcPr>
          <w:p w:rsidRPr="00650257" w:rsidR="00E2553E" w:rsidP="00666197" w:rsidRDefault="00E2553E" w14:paraId="7FDC2F7E" wp14:textId="7777777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FAGPROJEKT</w:t>
            </w:r>
          </w:p>
        </w:tc>
        <w:tc>
          <w:tcPr>
            <w:tcW w:w="3412" w:type="dxa"/>
            <w:gridSpan w:val="2"/>
            <w:tcMar/>
          </w:tcPr>
          <w:p w:rsidRPr="00E2553E" w:rsidR="00E2553E" w:rsidP="4DE3CD6B" w:rsidRDefault="00DA43D7" wp14:noSpellErr="1" w14:paraId="4B200FE8" wp14:textId="6901D6A9">
            <w:pPr>
              <w:rPr>
                <w:rFonts w:ascii="Arial" w:hAnsi="Arial"/>
              </w:rPr>
            </w:pPr>
            <w:r w:rsidRPr="4DE3CD6B" w:rsidR="1DF4DFFA">
              <w:rPr>
                <w:rFonts w:ascii="Arial" w:hAnsi="Arial"/>
                <w:b w:val="1"/>
                <w:bCs w:val="1"/>
                <w:i w:val="1"/>
                <w:iCs w:val="1"/>
              </w:rPr>
              <w:t>Institut:</w:t>
            </w:r>
          </w:p>
          <w:p w:rsidRPr="00E2553E" w:rsidR="00E2553E" w:rsidP="4DE3CD6B" w:rsidRDefault="00DA43D7" w14:paraId="4FE60168" wp14:textId="52D4D07E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sz w:val="24"/>
                <w:szCs w:val="24"/>
                <w:lang w:val="da-DK"/>
              </w:rPr>
            </w:pPr>
            <w:r w:rsidRPr="4DE3CD6B" w:rsidR="4A9AA069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sz w:val="24"/>
                <w:szCs w:val="24"/>
                <w:lang w:val="da-DK"/>
              </w:rPr>
              <w:t xml:space="preserve">DTU Mekanik &amp; DTU </w:t>
            </w:r>
            <w:r w:rsidRPr="4DE3CD6B" w:rsidR="4A9AA069">
              <w:rPr>
                <w:rFonts w:ascii="Arial" w:hAnsi="Arial" w:eastAsia="Arial" w:cs="Arial"/>
                <w:b w:val="0"/>
                <w:bCs w:val="0"/>
                <w:i w:val="1"/>
                <w:iCs w:val="1"/>
                <w:noProof w:val="0"/>
                <w:sz w:val="24"/>
                <w:szCs w:val="24"/>
                <w:lang w:val="da-DK"/>
              </w:rPr>
              <w:t>Elektro</w:t>
            </w:r>
          </w:p>
        </w:tc>
      </w:tr>
      <w:tr xmlns:wp14="http://schemas.microsoft.com/office/word/2010/wordml" w:rsidRPr="00E2553E" w:rsidR="00E2553E" w:rsidTr="4DE3CD6B" w14:paraId="103B4FA0" wp14:textId="77777777">
        <w:tc>
          <w:tcPr>
            <w:tcW w:w="6408" w:type="dxa"/>
            <w:gridSpan w:val="4"/>
            <w:tcMar/>
          </w:tcPr>
          <w:p w:rsidRPr="00E2553E" w:rsidR="00E2553E" w:rsidP="00666197" w:rsidRDefault="00E2553E" w14:paraId="672A6659" wp14:textId="77777777">
            <w:pPr>
              <w:rPr>
                <w:rFonts w:ascii="Arial" w:hAnsi="Arial"/>
                <w:b/>
              </w:rPr>
            </w:pPr>
          </w:p>
        </w:tc>
        <w:tc>
          <w:tcPr>
            <w:tcW w:w="3412" w:type="dxa"/>
            <w:gridSpan w:val="2"/>
            <w:tcMar/>
          </w:tcPr>
          <w:p w:rsidRPr="00E2553E" w:rsidR="00E2553E" w:rsidP="00666197" w:rsidRDefault="00DA43D7" w14:paraId="45AB25B9" wp14:textId="77777777">
            <w:pPr>
              <w:rPr>
                <w:rFonts w:ascii="Arial" w:hAnsi="Arial"/>
              </w:rPr>
            </w:pPr>
            <w:r w:rsidRPr="00DA43D7">
              <w:rPr>
                <w:rFonts w:ascii="Arial" w:hAnsi="Arial"/>
                <w:b/>
                <w:i/>
              </w:rPr>
              <w:t>Faggruppe:</w:t>
            </w:r>
          </w:p>
        </w:tc>
      </w:tr>
      <w:tr xmlns:wp14="http://schemas.microsoft.com/office/word/2010/wordml" w:rsidRPr="00E2553E" w:rsidR="00E2553E" w:rsidTr="4DE3CD6B" w14:paraId="0410F435" wp14:textId="77777777">
        <w:tc>
          <w:tcPr>
            <w:tcW w:w="9820" w:type="dxa"/>
            <w:gridSpan w:val="6"/>
            <w:tcMar/>
          </w:tcPr>
          <w:p w:rsidRPr="00650257" w:rsidR="00E2553E" w:rsidP="00666197" w:rsidRDefault="00E2553E" w14:paraId="211A5DD6" wp14:textId="7777777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Titel:</w:t>
            </w:r>
          </w:p>
        </w:tc>
      </w:tr>
      <w:tr xmlns:wp14="http://schemas.microsoft.com/office/word/2010/wordml" w:rsidRPr="007245F5" w:rsidR="00E2553E" w:rsidTr="4DE3CD6B" w14:paraId="0A37501D" wp14:textId="77777777">
        <w:tc>
          <w:tcPr>
            <w:tcW w:w="9820" w:type="dxa"/>
            <w:gridSpan w:val="6"/>
            <w:tcMar/>
          </w:tcPr>
          <w:p w:rsidRPr="007245F5" w:rsidR="00650257" w:rsidP="00666197" w:rsidRDefault="00650257" w14:paraId="5DAB6C7B" wp14:textId="4AC8F9BB">
            <w:pPr>
              <w:jc w:val="center"/>
              <w:rPr>
                <w:rFonts w:ascii="Arial" w:hAnsi="Arial"/>
              </w:rPr>
            </w:pPr>
            <w:r w:rsidRPr="4DE3CD6B" w:rsidR="7C707051">
              <w:rPr>
                <w:rFonts w:ascii="Arial" w:hAnsi="Arial"/>
              </w:rPr>
              <w:t xml:space="preserve">DTU </w:t>
            </w:r>
            <w:proofErr w:type="spellStart"/>
            <w:r w:rsidRPr="4DE3CD6B" w:rsidR="7C707051">
              <w:rPr>
                <w:rFonts w:ascii="Arial" w:hAnsi="Arial"/>
              </w:rPr>
              <w:t>R</w:t>
            </w:r>
            <w:r w:rsidRPr="4DE3CD6B" w:rsidR="1EA04F0C">
              <w:rPr>
                <w:rFonts w:ascii="Arial" w:hAnsi="Arial"/>
              </w:rPr>
              <w:t>oadrunners</w:t>
            </w:r>
            <w:proofErr w:type="spellEnd"/>
            <w:r w:rsidRPr="4DE3CD6B" w:rsidR="1EA04F0C">
              <w:rPr>
                <w:rFonts w:ascii="Arial" w:hAnsi="Arial"/>
              </w:rPr>
              <w:t xml:space="preserve"> Solar Team (R</w:t>
            </w:r>
            <w:r w:rsidRPr="4DE3CD6B" w:rsidR="7C707051">
              <w:rPr>
                <w:rFonts w:ascii="Arial" w:hAnsi="Arial"/>
              </w:rPr>
              <w:t>OAST</w:t>
            </w:r>
            <w:r w:rsidRPr="4DE3CD6B" w:rsidR="28E718E2">
              <w:rPr>
                <w:rFonts w:ascii="Arial" w:hAnsi="Arial"/>
              </w:rPr>
              <w:t>)</w:t>
            </w:r>
          </w:p>
        </w:tc>
      </w:tr>
      <w:tr xmlns:wp14="http://schemas.microsoft.com/office/word/2010/wordml" w:rsidRPr="00E2553E" w:rsidR="00E2553E" w:rsidTr="4DE3CD6B" w14:paraId="7282C914" wp14:textId="77777777">
        <w:tc>
          <w:tcPr>
            <w:tcW w:w="9820" w:type="dxa"/>
            <w:gridSpan w:val="6"/>
            <w:tcMar/>
          </w:tcPr>
          <w:p w:rsidRPr="00650257" w:rsidR="00E2553E" w:rsidP="00666197" w:rsidRDefault="00E2553E" w14:paraId="290E8D0A" wp14:textId="7777777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Projektbeskrivelse:</w:t>
            </w:r>
          </w:p>
        </w:tc>
      </w:tr>
      <w:tr xmlns:wp14="http://schemas.microsoft.com/office/word/2010/wordml" w:rsidRPr="00666197" w:rsidR="009C4BAA" w:rsidTr="4DE3CD6B" w14:paraId="02EB378F" wp14:textId="77777777">
        <w:trPr>
          <w:trHeight w:val="3173"/>
        </w:trPr>
        <w:tc>
          <w:tcPr>
            <w:tcW w:w="9820" w:type="dxa"/>
            <w:gridSpan w:val="6"/>
            <w:tcMar/>
          </w:tcPr>
          <w:p w:rsidRPr="00666197" w:rsidR="00EB4546" w:rsidP="4DE3CD6B" w:rsidRDefault="00EB4546" w14:paraId="47F12A16" wp14:textId="17E6EF35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DTU </w:t>
            </w:r>
            <w:proofErr w:type="spellStart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Roadrunners</w:t>
            </w:r>
            <w:proofErr w:type="spellEnd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Solar Team</w:t>
            </w:r>
            <w:r w:rsidRPr="4DE3CD6B" w:rsidR="7F025C72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(ROAST)</w:t>
            </w:r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er et hold hos DTU </w:t>
            </w:r>
            <w:proofErr w:type="spellStart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Roadrunners</w:t>
            </w:r>
            <w:proofErr w:type="spellEnd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med mål om at bygge en </w:t>
            </w:r>
            <w:proofErr w:type="spellStart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solbil</w:t>
            </w:r>
            <w:proofErr w:type="spellEnd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til deltagelse i Bridgestone World Solar Challenge 2023 (BWSC). BWSC er et 3000+ km langt ræs gennem Australien hvor elektriske biler der drives af energi fra solpaneler monteret på bilerne deltager. Bilen bliver bygget af et hold bestående af studerende fra DTU Mekanik, </w:t>
            </w:r>
            <w:proofErr w:type="spellStart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Elektro</w:t>
            </w:r>
            <w:proofErr w:type="spellEnd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og </w:t>
            </w:r>
            <w:proofErr w:type="spellStart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Compute</w:t>
            </w:r>
            <w:proofErr w:type="spellEnd"/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. Bilens tre elektriske </w:t>
            </w:r>
            <w:r w:rsidRPr="4DE3CD6B" w:rsidR="2FF8E25E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hovedbestanddele</w:t>
            </w:r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er motor systemet, </w:t>
            </w:r>
            <w:r w:rsidRPr="4DE3CD6B" w:rsidR="140455AD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batterisystemet</w:t>
            </w:r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 xml:space="preserve"> og </w:t>
            </w:r>
            <w:r w:rsidRPr="4DE3CD6B" w:rsidR="14502D5B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solcellesystemet</w:t>
            </w:r>
            <w:r w:rsidRPr="4DE3CD6B" w:rsidR="02A3480C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. Udover det skal bilen også have en styringsenhed, lygter, horn, telemetri etc.</w:t>
            </w:r>
          </w:p>
          <w:p w:rsidRPr="00666197" w:rsidR="00EB4546" w:rsidP="4DE3CD6B" w:rsidRDefault="00EB4546" w14:paraId="0E378401" wp14:textId="01FD8DD1">
            <w:pPr>
              <w:pStyle w:val="Normal"/>
              <w:autoSpaceDE w:val="0"/>
              <w:autoSpaceDN w:val="0"/>
              <w:adjustRightInd w:val="0"/>
              <w:rPr>
                <w:rFonts w:ascii="Arial" w:hAnsi="Arial" w:cs="Courier New"/>
                <w:sz w:val="24"/>
                <w:szCs w:val="24"/>
                <w:lang w:val="en-GB"/>
              </w:rPr>
            </w:pPr>
          </w:p>
          <w:p w:rsidRPr="00666197" w:rsidR="00EB4546" w:rsidP="4DE3CD6B" w:rsidRDefault="00EB4546" w14:paraId="2F3AB147" wp14:textId="6625F249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4DE3CD6B" w:rsidR="53C9F925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Projektet er et konstruktionsorienteret, åbent projekt, som vil indebære følgende skridt:</w:t>
            </w:r>
          </w:p>
          <w:p w:rsidRPr="00666197" w:rsidR="00EB4546" w:rsidP="4DE3CD6B" w:rsidRDefault="00EB4546" w14:paraId="3DF40AF8" wp14:textId="6F695E8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lang w:val="da-DK"/>
              </w:rPr>
              <w:t>Fastlæggelse af projektets proble</w:t>
            </w:r>
            <w:r w:rsidRPr="4DE3CD6B" w:rsidR="7BECC784">
              <w:rPr>
                <w:rFonts w:ascii="Arial" w:hAnsi="Arial" w:eastAsia="Arial" w:cs="Arial"/>
                <w:noProof w:val="0"/>
                <w:lang w:val="da-DK"/>
              </w:rPr>
              <w:t>mformulering og afgrænsning ud fra tekniske problemstillinger i bilens design</w:t>
            </w:r>
          </w:p>
          <w:p w:rsidRPr="00666197" w:rsidR="00EB4546" w:rsidP="4DE3CD6B" w:rsidRDefault="00EB4546" w14:paraId="69DC2D5E" wp14:textId="6129AC7F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Arial" w:hAnsi="Arial" w:eastAsia="Arial" w:cs="Arial"/>
                <w:sz w:val="24"/>
                <w:szCs w:val="24"/>
              </w:rPr>
            </w:pPr>
            <w:r w:rsidRPr="4DE3CD6B" w:rsidR="7BECC784">
              <w:rPr>
                <w:rFonts w:ascii="Arial" w:hAnsi="Arial" w:eastAsia="Arial" w:cs="Arial"/>
                <w:noProof w:val="0"/>
                <w:lang w:val="da-DK"/>
              </w:rPr>
              <w:t>Informationssøgning, design af elektrisk kredsløb og PCB</w:t>
            </w:r>
          </w:p>
          <w:p w:rsidRPr="00666197" w:rsidR="00EB4546" w:rsidP="4DE3CD6B" w:rsidRDefault="00EB4546" w14:paraId="71BCF50D" wp14:textId="50EC675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lang w:val="da-DK"/>
              </w:rPr>
              <w:t>Fremstilling og lodning af PCB samt fejlfinding</w:t>
            </w:r>
          </w:p>
          <w:p w:rsidRPr="00666197" w:rsidR="00EB4546" w:rsidP="4DE3CD6B" w:rsidRDefault="00EB4546" w14:paraId="5F7982DA" wp14:textId="3634FAB8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DE3CD6B" w:rsidR="7BECC784">
              <w:rPr>
                <w:rFonts w:ascii="Arial" w:hAnsi="Arial" w:eastAsia="Arial" w:cs="Arial"/>
                <w:noProof w:val="0"/>
                <w:lang w:val="da-DK"/>
              </w:rPr>
              <w:t>Programmering af mikrokontroller</w:t>
            </w:r>
          </w:p>
          <w:p w:rsidRPr="00666197" w:rsidR="00EB4546" w:rsidP="4DE3CD6B" w:rsidRDefault="00EB4546" w14:paraId="4E93B53B" wp14:textId="7483AE0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lang w:val="da-DK"/>
              </w:rPr>
              <w:t>Integrering i bilens systemer og test med hensyn til robust operation</w:t>
            </w:r>
          </w:p>
          <w:p w:rsidRPr="00666197" w:rsidR="00EB4546" w:rsidP="4DE3CD6B" w:rsidRDefault="00EB4546" w14:paraId="6D0686C2" wp14:textId="6FCB4DF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lang w:val="da-DK"/>
              </w:rPr>
              <w:t>Dokumentation af projektets resultater og forsvar</w:t>
            </w:r>
          </w:p>
          <w:p w:rsidRPr="00666197" w:rsidR="00EB4546" w:rsidP="4DE3CD6B" w:rsidRDefault="00EB4546" w14:paraId="3D40D6F0" wp14:textId="4E1BF50B">
            <w:pPr>
              <w:pStyle w:val="Normal"/>
              <w:autoSpaceDE w:val="0"/>
              <w:autoSpaceDN w:val="0"/>
              <w:adjustRightInd w:val="0"/>
              <w:spacing w:line="240" w:lineRule="auto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</w:pPr>
          </w:p>
          <w:p w:rsidRPr="00666197" w:rsidR="00EB4546" w:rsidP="4DE3CD6B" w:rsidRDefault="00EB4546" w14:paraId="1441AC01" wp14:textId="579B1B0B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4DE3CD6B" w:rsidR="7BECC784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Idéforslag til projekter men ikke begrænset til:</w:t>
            </w:r>
          </w:p>
          <w:p w:rsidRPr="00666197" w:rsidR="00EB4546" w:rsidP="4DE3CD6B" w:rsidRDefault="00EB4546" w14:paraId="112899E8" wp14:textId="64C8ACF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Telemetri</w:t>
            </w:r>
          </w:p>
          <w:p w:rsidRPr="00666197" w:rsidR="00EB4546" w:rsidP="4DE3CD6B" w:rsidRDefault="00EB4546" w14:paraId="32E3B8E5" wp14:textId="497A562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Køling af motor og motor-driver</w:t>
            </w:r>
          </w:p>
          <w:p w:rsidRPr="00666197" w:rsidR="00EB4546" w:rsidP="4DE3CD6B" w:rsidRDefault="00EB4546" w14:paraId="5708AD2E" wp14:textId="7B6ED16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Entertainment system</w:t>
            </w:r>
          </w:p>
          <w:p w:rsidRPr="00666197" w:rsidR="00EB4546" w:rsidP="4DE3CD6B" w:rsidRDefault="00EB4546" w14:paraId="69E32193" wp14:textId="0E9A6977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Speeder pedal, Drive-by-wire</w:t>
            </w:r>
          </w:p>
          <w:p w:rsidRPr="00666197" w:rsidR="00EB4546" w:rsidP="4DE3CD6B" w:rsidRDefault="00EB4546" w14:paraId="04C7DAF7" wp14:textId="1A8C9E44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Cruise controller</w:t>
            </w:r>
          </w:p>
          <w:p w:rsidRPr="00666197" w:rsidR="00EB4546" w:rsidP="4DE3CD6B" w:rsidRDefault="00EB4546" w14:paraId="4B99056E" wp14:textId="46A6F77A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40" w:lineRule="auto"/>
              <w:jc w:val="left"/>
              <w:rPr>
                <w:noProof w:val="0"/>
                <w:sz w:val="24"/>
                <w:szCs w:val="24"/>
                <w:lang w:val="da-DK"/>
              </w:rPr>
            </w:pPr>
            <w:r w:rsidRPr="4DE3CD6B" w:rsidR="7BECC784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Udvendigt lys til bilen</w:t>
            </w:r>
          </w:p>
        </w:tc>
      </w:tr>
      <w:tr xmlns:wp14="http://schemas.microsoft.com/office/word/2010/wordml" w:rsidRPr="00666197" w:rsidR="00D01F40" w:rsidTr="4DE3CD6B" w14:paraId="09868E29" wp14:textId="77777777">
        <w:trPr>
          <w:trHeight w:val="406"/>
        </w:trPr>
        <w:tc>
          <w:tcPr>
            <w:tcW w:w="9820" w:type="dxa"/>
            <w:gridSpan w:val="6"/>
            <w:tcMar/>
          </w:tcPr>
          <w:p w:rsidR="00D01F40" w:rsidP="4DE3CD6B" w:rsidRDefault="00D01F40" wp14:noSpellErr="1" w14:paraId="23DA0722" wp14:textId="2BD9BC4C">
            <w:pPr>
              <w:autoSpaceDE w:val="0"/>
              <w:autoSpaceDN w:val="0"/>
              <w:adjustRightInd w:val="0"/>
              <w:rPr>
                <w:rFonts w:ascii="Arial" w:hAnsi="Arial" w:cs="Courier New"/>
                <w:sz w:val="20"/>
                <w:szCs w:val="20"/>
                <w:lang w:val="en-GB"/>
              </w:rPr>
            </w:pPr>
            <w:r w:rsidRPr="4DE3CD6B" w:rsidR="75F82007">
              <w:rPr>
                <w:rFonts w:ascii="Arial" w:hAnsi="Arial"/>
                <w:b w:val="1"/>
                <w:bCs w:val="1"/>
                <w:i w:val="1"/>
                <w:iCs w:val="1"/>
              </w:rPr>
              <w:t>Faglige forudsætninger</w:t>
            </w:r>
            <w:r w:rsidRPr="4DE3CD6B" w:rsidR="7D4B6509">
              <w:rPr>
                <w:rFonts w:ascii="Arial" w:hAnsi="Arial"/>
                <w:b w:val="1"/>
                <w:bCs w:val="1"/>
                <w:i w:val="1"/>
                <w:iCs w:val="1"/>
              </w:rPr>
              <w:t>:</w:t>
            </w:r>
          </w:p>
          <w:p w:rsidR="00D01F40" w:rsidP="4DE3CD6B" w:rsidRDefault="00D01F40" w14:paraId="6B6C68C7" wp14:textId="219C72D5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4DE3CD6B" w:rsidR="014656E2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Elektriske Kredsløb 1 &amp; 2 eller ækvivalent</w:t>
            </w:r>
          </w:p>
          <w:p w:rsidR="00D01F40" w:rsidP="4DE3CD6B" w:rsidRDefault="00D01F40" w14:paraId="5EE3AF8A" wp14:textId="1D9C6061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4DE3CD6B" w:rsidR="014656E2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Digital elektronik 1 &amp; 2 eller ækvivalent</w:t>
            </w:r>
          </w:p>
          <w:p w:rsidR="00D01F40" w:rsidP="4DE3CD6B" w:rsidRDefault="00D01F40" w14:paraId="3FA2986A" wp14:textId="1BFD2DEC">
            <w:pPr>
              <w:autoSpaceDE w:val="0"/>
              <w:autoSpaceDN w:val="0"/>
              <w:adjustRightInd w:val="0"/>
              <w:spacing w:line="240" w:lineRule="auto"/>
              <w:jc w:val="left"/>
            </w:pPr>
            <w:r w:rsidRPr="4DE3CD6B" w:rsidR="014656E2">
              <w:rPr>
                <w:rFonts w:ascii="Arial" w:hAnsi="Arial" w:eastAsia="Arial" w:cs="Arial"/>
                <w:noProof w:val="0"/>
                <w:sz w:val="24"/>
                <w:szCs w:val="24"/>
                <w:lang w:val="da-DK"/>
              </w:rPr>
              <w:t>Kendskab til C/C++ programmering</w:t>
            </w:r>
          </w:p>
        </w:tc>
      </w:tr>
      <w:tr xmlns:wp14="http://schemas.microsoft.com/office/word/2010/wordml" w:rsidRPr="00666197" w:rsidR="00D01F40" w:rsidTr="4DE3CD6B" w14:paraId="1299C43A" wp14:textId="77777777">
        <w:trPr>
          <w:trHeight w:val="347"/>
        </w:trPr>
        <w:tc>
          <w:tcPr>
            <w:tcW w:w="9820" w:type="dxa"/>
            <w:gridSpan w:val="6"/>
            <w:tcMar/>
          </w:tcPr>
          <w:p w:rsidRPr="00D01F40" w:rsidR="00D01F40" w:rsidP="00666197" w:rsidRDefault="00D01F40" w14:paraId="4DDBEF00" wp14:textId="77777777">
            <w:pPr>
              <w:autoSpaceDE w:val="0"/>
              <w:autoSpaceDN w:val="0"/>
              <w:adjustRightInd w:val="0"/>
              <w:rPr>
                <w:rFonts w:ascii="Arial" w:hAnsi="Arial"/>
                <w:sz w:val="22"/>
                <w:szCs w:val="22"/>
              </w:rPr>
            </w:pPr>
          </w:p>
        </w:tc>
      </w:tr>
      <w:tr xmlns:wp14="http://schemas.microsoft.com/office/word/2010/wordml" w:rsidRPr="00E2553E" w:rsidR="009C4BAA" w:rsidTr="4DE3CD6B" w14:paraId="16C3AEA5" wp14:textId="77777777">
        <w:tc>
          <w:tcPr>
            <w:tcW w:w="2988" w:type="dxa"/>
            <w:gridSpan w:val="2"/>
            <w:tcMar/>
          </w:tcPr>
          <w:p w:rsidRPr="00650257" w:rsidR="009C4BAA" w:rsidP="00666197" w:rsidRDefault="009C4BAA" w14:paraId="6EBAFF27" wp14:textId="7777777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 xml:space="preserve">Antal deltagere pr hold: </w:t>
            </w:r>
          </w:p>
        </w:tc>
        <w:tc>
          <w:tcPr>
            <w:tcW w:w="2415" w:type="dxa"/>
            <w:tcMar/>
          </w:tcPr>
          <w:p w:rsidRPr="009C4BAA" w:rsidR="009C4BAA" w:rsidP="4DE3CD6B" w:rsidRDefault="009C4BAA" w14:paraId="3461D779" wp14:textId="51C149ED">
            <w:pPr>
              <w:jc w:val="right"/>
              <w:rPr>
                <w:rFonts w:ascii="Arial" w:hAnsi="Arial"/>
                <w:sz w:val="32"/>
                <w:szCs w:val="32"/>
              </w:rPr>
            </w:pPr>
            <w:r w:rsidRPr="4DE3CD6B" w:rsidR="16F2AB63">
              <w:rPr>
                <w:rFonts w:ascii="Arial" w:hAnsi="Arial"/>
                <w:sz w:val="32"/>
                <w:szCs w:val="32"/>
              </w:rPr>
              <w:t>2-4</w:t>
            </w:r>
          </w:p>
        </w:tc>
        <w:tc>
          <w:tcPr>
            <w:tcW w:w="1350" w:type="dxa"/>
            <w:gridSpan w:val="2"/>
            <w:tcMar/>
          </w:tcPr>
          <w:p w:rsidRPr="00650257" w:rsidR="009C4BAA" w:rsidP="00666197" w:rsidRDefault="009C4BAA" w14:paraId="60D6458B" wp14:textId="7777777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Max antal hold:</w:t>
            </w:r>
          </w:p>
        </w:tc>
        <w:tc>
          <w:tcPr>
            <w:tcW w:w="3067" w:type="dxa"/>
            <w:tcMar/>
          </w:tcPr>
          <w:p w:rsidRPr="00650257" w:rsidR="009C4BAA" w:rsidP="4DE3CD6B" w:rsidRDefault="009C4BAA" w14:paraId="3CF2D8B6" wp14:textId="2BA33870">
            <w:pPr>
              <w:jc w:val="right"/>
              <w:rPr>
                <w:rFonts w:ascii="Arial" w:hAnsi="Arial"/>
                <w:sz w:val="32"/>
                <w:szCs w:val="32"/>
              </w:rPr>
            </w:pPr>
            <w:r w:rsidRPr="4DE3CD6B" w:rsidR="55F3AE54">
              <w:rPr>
                <w:rFonts w:ascii="Arial" w:hAnsi="Arial"/>
                <w:sz w:val="32"/>
                <w:szCs w:val="32"/>
              </w:rPr>
              <w:t>3</w:t>
            </w:r>
          </w:p>
        </w:tc>
      </w:tr>
      <w:tr xmlns:wp14="http://schemas.microsoft.com/office/word/2010/wordml" w:rsidRPr="00E2553E" w:rsidR="009C4BAA" w:rsidTr="4DE3CD6B" w14:paraId="0FB78278" wp14:textId="77777777">
        <w:tc>
          <w:tcPr>
            <w:tcW w:w="9820" w:type="dxa"/>
            <w:gridSpan w:val="6"/>
            <w:tcMar/>
          </w:tcPr>
          <w:p w:rsidRPr="00E2553E" w:rsidR="009C4BAA" w:rsidP="00666197" w:rsidRDefault="009C4BAA" w14:paraId="1FC39945" wp14:textId="77777777">
            <w:pPr>
              <w:jc w:val="right"/>
              <w:rPr>
                <w:rFonts w:ascii="Arial" w:hAnsi="Arial"/>
              </w:rPr>
            </w:pPr>
          </w:p>
        </w:tc>
      </w:tr>
      <w:tr w:rsidR="4DE3CD6B" w:rsidTr="4DE3CD6B" w14:paraId="09DDDB61">
        <w:trPr>
          <w:trHeight w:val="283"/>
        </w:trPr>
        <w:tc>
          <w:tcPr>
            <w:tcW w:w="1365" w:type="dxa"/>
            <w:tcMar/>
          </w:tcPr>
          <w:p w:rsidR="4EBF8363" w:rsidP="4DE3CD6B" w:rsidRDefault="4EBF8363" w14:paraId="4027FD4A" w14:textId="62B94662">
            <w:pPr>
              <w:rPr>
                <w:rFonts w:ascii="Arial" w:hAnsi="Arial"/>
                <w:b w:val="1"/>
                <w:bCs w:val="1"/>
                <w:i w:val="1"/>
                <w:iCs w:val="1"/>
              </w:rPr>
            </w:pPr>
            <w:r w:rsidRPr="4DE3CD6B" w:rsidR="4EBF8363">
              <w:rPr>
                <w:rFonts w:ascii="Arial" w:hAnsi="Arial"/>
                <w:b w:val="1"/>
                <w:bCs w:val="1"/>
                <w:i w:val="1"/>
                <w:iCs w:val="1"/>
              </w:rPr>
              <w:t>Vejleder:</w:t>
            </w:r>
          </w:p>
        </w:tc>
        <w:tc>
          <w:tcPr>
            <w:tcW w:w="4038" w:type="dxa"/>
            <w:gridSpan w:val="2"/>
            <w:shd w:val="clear" w:color="auto" w:fill="auto"/>
            <w:tcMar/>
          </w:tcPr>
          <w:p w:rsidR="0CEB4DD1" w:rsidP="4DE3CD6B" w:rsidRDefault="0CEB4DD1" w14:paraId="1789427E" w14:textId="52DE2B76">
            <w:pPr>
              <w:pStyle w:val="Normal"/>
              <w:spacing w:line="240" w:lineRule="exact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</w:pPr>
            <w:r w:rsidRPr="4DE3CD6B" w:rsidR="0CEB4DD1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>Christian</w:t>
            </w:r>
            <w:r w:rsidRPr="4DE3CD6B" w:rsidR="0CCBD7AC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 xml:space="preserve"> Kampp Kruuse</w:t>
            </w:r>
          </w:p>
        </w:tc>
        <w:tc>
          <w:tcPr>
            <w:tcW w:w="1350" w:type="dxa"/>
            <w:gridSpan w:val="2"/>
            <w:shd w:val="clear" w:color="auto" w:fill="auto"/>
            <w:tcMar/>
          </w:tcPr>
          <w:p w:rsidR="41DA4AAE" w:rsidP="4DE3CD6B" w:rsidRDefault="41DA4AAE" w14:paraId="0A1E5E55" w14:textId="7778086B">
            <w:pPr>
              <w:pStyle w:val="Normal"/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</w:pPr>
            <w:r w:rsidRPr="4DE3CD6B" w:rsidR="41DA4AAE"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  <w:t>Bygning:</w:t>
            </w:r>
          </w:p>
        </w:tc>
        <w:tc>
          <w:tcPr>
            <w:tcW w:w="3067" w:type="dxa"/>
            <w:shd w:val="clear" w:color="auto" w:fill="auto"/>
            <w:tcMar/>
          </w:tcPr>
          <w:p w:rsidR="41DA4AAE" w:rsidP="4DE3CD6B" w:rsidRDefault="41DA4AAE" w14:paraId="11BCA0BF" w14:textId="6CD71FC2">
            <w:pPr>
              <w:pStyle w:val="Normal"/>
              <w:rPr>
                <w:rFonts w:ascii="Arial" w:hAnsi="Arial"/>
                <w:sz w:val="24"/>
                <w:szCs w:val="24"/>
              </w:rPr>
            </w:pPr>
            <w:r w:rsidRPr="4DE3CD6B" w:rsidR="41DA4AAE">
              <w:rPr>
                <w:rFonts w:ascii="Arial" w:hAnsi="Arial"/>
                <w:sz w:val="24"/>
                <w:szCs w:val="24"/>
              </w:rPr>
              <w:t>326</w:t>
            </w:r>
          </w:p>
        </w:tc>
      </w:tr>
      <w:tr w:rsidR="4DE3CD6B" w:rsidTr="4DE3CD6B" w14:paraId="6D1A43E7">
        <w:trPr>
          <w:trHeight w:val="283"/>
        </w:trPr>
        <w:tc>
          <w:tcPr>
            <w:tcW w:w="1365" w:type="dxa"/>
            <w:tcMar/>
          </w:tcPr>
          <w:p w:rsidR="4DE3CD6B" w:rsidP="4DE3CD6B" w:rsidRDefault="4DE3CD6B" w14:paraId="532AE782" w14:textId="5F9361C8">
            <w:pPr>
              <w:pStyle w:val="Normal"/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</w:pPr>
          </w:p>
        </w:tc>
        <w:tc>
          <w:tcPr>
            <w:tcW w:w="4038" w:type="dxa"/>
            <w:gridSpan w:val="2"/>
            <w:shd w:val="clear" w:color="auto" w:fill="auto"/>
            <w:tcMar/>
          </w:tcPr>
          <w:p w:rsidR="4DE3CD6B" w:rsidP="4DE3CD6B" w:rsidRDefault="4DE3CD6B" w14:paraId="3F38F2F3" w14:textId="1AE7DA8F">
            <w:pPr>
              <w:pStyle w:val="Normal"/>
              <w:spacing w:line="240" w:lineRule="exact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/>
          </w:tcPr>
          <w:p w:rsidR="41DA4AAE" w:rsidP="4DE3CD6B" w:rsidRDefault="41DA4AAE" w14:paraId="699672B1" w14:textId="5937DFAE">
            <w:pPr>
              <w:pStyle w:val="Normal"/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</w:pPr>
            <w:r w:rsidRPr="4DE3CD6B" w:rsidR="41DA4AAE"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  <w:t>E-mail:</w:t>
            </w:r>
          </w:p>
        </w:tc>
        <w:tc>
          <w:tcPr>
            <w:tcW w:w="3067" w:type="dxa"/>
            <w:shd w:val="clear" w:color="auto" w:fill="auto"/>
            <w:tcMar/>
          </w:tcPr>
          <w:p w:rsidR="21512203" w:rsidP="4DE3CD6B" w:rsidRDefault="21512203" w14:paraId="2AB6D73D" w14:textId="2F7EE385">
            <w:pPr>
              <w:pStyle w:val="Normal"/>
              <w:spacing w:line="240" w:lineRule="exac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  <w:hyperlink r:id="Rf12eca8cdade4cb7">
              <w:r w:rsidRPr="4DE3CD6B" w:rsidR="21512203">
                <w:rPr>
                  <w:rFonts w:ascii="Arial" w:hAnsi="Arial" w:eastAsia="Arial" w:cs="Arial"/>
                  <w:noProof w:val="0"/>
                  <w:sz w:val="24"/>
                  <w:szCs w:val="24"/>
                  <w:lang w:val="en-GB" w:eastAsia="da-DK"/>
                </w:rPr>
                <w:t>s163924@student.dtu.dk</w:t>
              </w:r>
            </w:hyperlink>
          </w:p>
        </w:tc>
      </w:tr>
      <w:tr w:rsidR="4DE3CD6B" w:rsidTr="4DE3CD6B" w14:paraId="3CF7E666">
        <w:trPr>
          <w:trHeight w:val="283"/>
        </w:trPr>
        <w:tc>
          <w:tcPr>
            <w:tcW w:w="1365" w:type="dxa"/>
            <w:tcMar/>
          </w:tcPr>
          <w:p w:rsidR="4EBF8363" w:rsidP="4DE3CD6B" w:rsidRDefault="4EBF8363" w14:paraId="64481C2A" w14:textId="366E33C5">
            <w:pPr>
              <w:rPr>
                <w:rFonts w:ascii="Arial" w:hAnsi="Arial"/>
                <w:b w:val="1"/>
                <w:bCs w:val="1"/>
                <w:i w:val="1"/>
                <w:iCs w:val="1"/>
              </w:rPr>
            </w:pPr>
            <w:r w:rsidRPr="4DE3CD6B" w:rsidR="4EBF8363">
              <w:rPr>
                <w:rFonts w:ascii="Arial" w:hAnsi="Arial"/>
                <w:b w:val="1"/>
                <w:bCs w:val="1"/>
                <w:i w:val="1"/>
                <w:iCs w:val="1"/>
              </w:rPr>
              <w:t>Vejleder:</w:t>
            </w:r>
          </w:p>
        </w:tc>
        <w:tc>
          <w:tcPr>
            <w:tcW w:w="4038" w:type="dxa"/>
            <w:gridSpan w:val="2"/>
            <w:shd w:val="clear" w:color="auto" w:fill="auto"/>
            <w:tcMar/>
          </w:tcPr>
          <w:p w:rsidR="5CDE970A" w:rsidP="4DE3CD6B" w:rsidRDefault="5CDE970A" w14:paraId="74B385BB" w14:textId="3373F97A">
            <w:pPr>
              <w:pStyle w:val="Normal"/>
              <w:spacing w:line="240" w:lineRule="exact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</w:pPr>
            <w:r w:rsidRPr="4DE3CD6B" w:rsidR="5CDE970A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>Louise</w:t>
            </w:r>
            <w:r w:rsidRPr="4DE3CD6B" w:rsidR="7E85A826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 xml:space="preserve"> J. Sternholdt-Sørensen</w:t>
            </w:r>
          </w:p>
        </w:tc>
        <w:tc>
          <w:tcPr>
            <w:tcW w:w="1350" w:type="dxa"/>
            <w:gridSpan w:val="2"/>
            <w:shd w:val="clear" w:color="auto" w:fill="auto"/>
            <w:tcMar/>
          </w:tcPr>
          <w:p w:rsidR="49965537" w:rsidP="4DE3CD6B" w:rsidRDefault="49965537" w14:paraId="742871D6" w14:textId="13A916D0">
            <w:pPr>
              <w:pStyle w:val="Normal"/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</w:pPr>
            <w:r w:rsidRPr="4DE3CD6B" w:rsidR="49965537"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  <w:t>E-mail:</w:t>
            </w:r>
          </w:p>
        </w:tc>
        <w:tc>
          <w:tcPr>
            <w:tcW w:w="3067" w:type="dxa"/>
            <w:shd w:val="clear" w:color="auto" w:fill="auto"/>
            <w:tcMar/>
          </w:tcPr>
          <w:p w:rsidR="49965537" w:rsidP="4DE3CD6B" w:rsidRDefault="49965537" w14:paraId="5FA9B264" w14:textId="237180F9">
            <w:pPr>
              <w:pStyle w:val="Normal"/>
              <w:spacing w:line="240" w:lineRule="exac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  <w:hyperlink r:id="Rb05912054e904526">
              <w:r w:rsidRPr="4DE3CD6B" w:rsidR="49965537">
                <w:rPr>
                  <w:rFonts w:ascii="Arial" w:hAnsi="Arial" w:eastAsia="Arial" w:cs="Arial"/>
                  <w:noProof w:val="0"/>
                  <w:sz w:val="24"/>
                  <w:szCs w:val="24"/>
                  <w:lang w:val="en-GB" w:eastAsia="da-DK"/>
                </w:rPr>
                <w:t>sternho@student.dtu.dk</w:t>
              </w:r>
            </w:hyperlink>
          </w:p>
        </w:tc>
      </w:tr>
      <w:tr w:rsidR="4DE3CD6B" w:rsidTr="4DE3CD6B" w14:paraId="2FA901DD">
        <w:trPr>
          <w:trHeight w:val="283"/>
        </w:trPr>
        <w:tc>
          <w:tcPr>
            <w:tcW w:w="1365" w:type="dxa"/>
            <w:tcMar/>
          </w:tcPr>
          <w:p w:rsidR="4EBF8363" w:rsidP="4DE3CD6B" w:rsidRDefault="4EBF8363" w14:paraId="0FB05498" w14:textId="28663FBA">
            <w:pPr>
              <w:rPr>
                <w:rFonts w:ascii="Arial" w:hAnsi="Arial"/>
                <w:b w:val="1"/>
                <w:bCs w:val="1"/>
                <w:i w:val="1"/>
                <w:iCs w:val="1"/>
              </w:rPr>
            </w:pPr>
            <w:r w:rsidRPr="4DE3CD6B" w:rsidR="4EBF8363">
              <w:rPr>
                <w:rFonts w:ascii="Arial" w:hAnsi="Arial"/>
                <w:b w:val="1"/>
                <w:bCs w:val="1"/>
                <w:i w:val="1"/>
                <w:iCs w:val="1"/>
              </w:rPr>
              <w:t>Vejleder:</w:t>
            </w:r>
          </w:p>
        </w:tc>
        <w:tc>
          <w:tcPr>
            <w:tcW w:w="4038" w:type="dxa"/>
            <w:gridSpan w:val="2"/>
            <w:shd w:val="clear" w:color="auto" w:fill="auto"/>
            <w:tcMar/>
          </w:tcPr>
          <w:p w:rsidR="51E3E1BB" w:rsidP="4DE3CD6B" w:rsidRDefault="51E3E1BB" w14:paraId="7710AD5A" w14:textId="4C1B2097">
            <w:pPr>
              <w:pStyle w:val="Normal"/>
              <w:spacing w:line="240" w:lineRule="exact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</w:pPr>
            <w:r w:rsidRPr="4DE3CD6B" w:rsidR="51E3E1BB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>Lukas</w:t>
            </w:r>
            <w:r w:rsidRPr="4DE3CD6B" w:rsidR="3D2F375B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 xml:space="preserve"> </w:t>
            </w:r>
            <w:r w:rsidRPr="4DE3CD6B" w:rsidR="04020C4B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>Fredrik Cronje</w:t>
            </w:r>
          </w:p>
        </w:tc>
        <w:tc>
          <w:tcPr>
            <w:tcW w:w="1350" w:type="dxa"/>
            <w:gridSpan w:val="2"/>
            <w:shd w:val="clear" w:color="auto" w:fill="auto"/>
            <w:tcMar/>
          </w:tcPr>
          <w:p w:rsidR="6625B08D" w:rsidP="4DE3CD6B" w:rsidRDefault="6625B08D" w14:paraId="62E35568" w14:textId="58676C5B">
            <w:pPr>
              <w:pStyle w:val="Normal"/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</w:pPr>
            <w:r w:rsidRPr="4DE3CD6B" w:rsidR="6625B08D">
              <w:rPr>
                <w:rFonts w:ascii="Arial" w:hAnsi="Arial"/>
                <w:b w:val="1"/>
                <w:bCs w:val="1"/>
                <w:i w:val="1"/>
                <w:iCs w:val="1"/>
                <w:sz w:val="24"/>
                <w:szCs w:val="24"/>
              </w:rPr>
              <w:t>E-mail:</w:t>
            </w:r>
          </w:p>
        </w:tc>
        <w:tc>
          <w:tcPr>
            <w:tcW w:w="3067" w:type="dxa"/>
            <w:shd w:val="clear" w:color="auto" w:fill="auto"/>
            <w:tcMar/>
          </w:tcPr>
          <w:p w:rsidR="6625B08D" w:rsidP="4DE3CD6B" w:rsidRDefault="6625B08D" w14:paraId="1204C27C" w14:textId="0734FEBE">
            <w:pPr>
              <w:pStyle w:val="Normal"/>
              <w:spacing w:line="240" w:lineRule="exact"/>
              <w:ind w:lef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  <w:hyperlink r:id="R96105b7292984430">
              <w:r w:rsidRPr="4DE3CD6B" w:rsidR="6625B08D">
                <w:rPr>
                  <w:rFonts w:ascii="Arial" w:hAnsi="Arial" w:eastAsia="Arial" w:cs="Arial"/>
                  <w:noProof w:val="0"/>
                  <w:sz w:val="24"/>
                  <w:szCs w:val="24"/>
                  <w:lang w:val="en-GB" w:eastAsia="da-DK"/>
                </w:rPr>
                <w:t>s173919@student.dtu.dk</w:t>
              </w:r>
            </w:hyperlink>
          </w:p>
        </w:tc>
      </w:tr>
      <w:tr xmlns:wp14="http://schemas.microsoft.com/office/word/2010/wordml" w:rsidRPr="00E2553E" w:rsidR="009572A4" w:rsidTr="4DE3CD6B" w14:paraId="39B1C709" wp14:textId="77777777">
        <w:trPr>
          <w:trHeight w:val="283"/>
        </w:trPr>
        <w:tc>
          <w:tcPr>
            <w:tcW w:w="1365" w:type="dxa"/>
            <w:tcMar/>
          </w:tcPr>
          <w:p w:rsidRPr="00650257" w:rsidR="009572A4" w:rsidP="00666197" w:rsidRDefault="009572A4" w14:paraId="2F1773E5" wp14:textId="7777777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Vejleder:</w:t>
            </w:r>
          </w:p>
        </w:tc>
        <w:tc>
          <w:tcPr>
            <w:tcW w:w="4038" w:type="dxa"/>
            <w:gridSpan w:val="2"/>
            <w:shd w:val="clear" w:color="auto" w:fill="auto"/>
            <w:tcMar/>
          </w:tcPr>
          <w:p w:rsidRPr="009C4BAA" w:rsidR="009572A4" w:rsidP="4DE3CD6B" w:rsidRDefault="009572A4" w14:paraId="0562CB0E" wp14:textId="5CC612A2">
            <w:pPr>
              <w:pStyle w:val="Normal"/>
              <w:autoSpaceDE w:val="0"/>
              <w:autoSpaceDN w:val="0"/>
              <w:adjustRightInd w:val="0"/>
              <w:spacing w:line="240" w:lineRule="exact"/>
              <w:ind w:left="0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</w:pPr>
            <w:r w:rsidRPr="4DE3CD6B" w:rsidR="7CB8E127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>Sebastian</w:t>
            </w:r>
            <w:r w:rsidRPr="4DE3CD6B" w:rsidR="10BD5CF2">
              <w:rPr>
                <w:rFonts w:ascii="Arial" w:hAnsi="Arial" w:eastAsia="Arial" w:cs="Arial"/>
                <w:noProof w:val="0"/>
                <w:sz w:val="24"/>
                <w:szCs w:val="24"/>
                <w:lang w:val="en-GB" w:eastAsia="da-DK"/>
              </w:rPr>
              <w:t xml:space="preserve"> Zeest Rydahl</w:t>
            </w:r>
          </w:p>
        </w:tc>
        <w:tc>
          <w:tcPr>
            <w:tcW w:w="1350" w:type="dxa"/>
            <w:gridSpan w:val="2"/>
            <w:shd w:val="clear" w:color="auto" w:fill="auto"/>
            <w:tcMar/>
          </w:tcPr>
          <w:p w:rsidRPr="009572A4" w:rsidR="009572A4" w:rsidP="4DE3CD6B" w:rsidRDefault="009572A4" w14:paraId="12EBADEC" wp14:textId="2F33CF31">
            <w:pPr>
              <w:rPr>
                <w:rFonts w:ascii="Arial" w:hAnsi="Arial"/>
                <w:b w:val="1"/>
                <w:bCs w:val="1"/>
                <w:i w:val="1"/>
                <w:iCs w:val="1"/>
                <w:sz w:val="22"/>
                <w:szCs w:val="22"/>
              </w:rPr>
            </w:pPr>
            <w:r w:rsidRPr="4DE3CD6B" w:rsidR="764BA549">
              <w:rPr>
                <w:rFonts w:ascii="Arial" w:hAnsi="Arial" w:cs="Courier New"/>
                <w:b w:val="1"/>
                <w:bCs w:val="1"/>
                <w:i w:val="1"/>
                <w:iCs w:val="1"/>
                <w:sz w:val="22"/>
                <w:szCs w:val="22"/>
              </w:rPr>
              <w:t>E-mail</w:t>
            </w:r>
            <w:r w:rsidRPr="4DE3CD6B" w:rsidR="52553C9A">
              <w:rPr>
                <w:rFonts w:ascii="Arial" w:hAnsi="Arial"/>
                <w:b w:val="1"/>
                <w:bCs w:val="1"/>
                <w:i w:val="1"/>
                <w:iCs w:val="1"/>
                <w:sz w:val="22"/>
                <w:szCs w:val="22"/>
              </w:rPr>
              <w:t xml:space="preserve">: </w:t>
            </w:r>
          </w:p>
        </w:tc>
        <w:tc>
          <w:tcPr>
            <w:tcW w:w="3067" w:type="dxa"/>
            <w:shd w:val="clear" w:color="auto" w:fill="auto"/>
            <w:tcMar/>
          </w:tcPr>
          <w:p w:rsidRPr="009C4BAA" w:rsidR="009572A4" w:rsidP="4DE3CD6B" w:rsidRDefault="009572A4" w14:paraId="34CE0A41" wp14:textId="345865B3">
            <w:pPr>
              <w:pStyle w:val="Normal"/>
              <w:autoSpaceDE w:val="0"/>
              <w:autoSpaceDN w:val="0"/>
              <w:adjustRightInd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GB"/>
              </w:rPr>
            </w:pPr>
            <w:hyperlink r:id="R9055c06964b24e97">
              <w:r w:rsidRPr="4DE3CD6B" w:rsidR="1BEA7D41">
                <w:rPr>
                  <w:rFonts w:ascii="Arial" w:hAnsi="Arial" w:eastAsia="Arial" w:cs="Arial"/>
                  <w:noProof w:val="0"/>
                  <w:sz w:val="24"/>
                  <w:szCs w:val="24"/>
                  <w:lang w:val="en-GB" w:eastAsia="da-DK"/>
                </w:rPr>
                <w:t>s173931@student.dtu.dk</w:t>
              </w:r>
            </w:hyperlink>
          </w:p>
        </w:tc>
      </w:tr>
      <w:tr xmlns:wp14="http://schemas.microsoft.com/office/word/2010/wordml" w:rsidRPr="00E2553E" w:rsidR="00666197" w:rsidTr="4DE3CD6B" w14:paraId="11D3B49C" wp14:textId="77777777">
        <w:tc>
          <w:tcPr>
            <w:tcW w:w="1365" w:type="dxa"/>
            <w:tcMar/>
          </w:tcPr>
          <w:p w:rsidRPr="00650257" w:rsidR="00666197" w:rsidP="00666197" w:rsidRDefault="00666197" w14:paraId="0D16D12A" wp14:textId="7777777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Vejleder:</w:t>
            </w:r>
          </w:p>
        </w:tc>
        <w:tc>
          <w:tcPr>
            <w:tcW w:w="4038" w:type="dxa"/>
            <w:gridSpan w:val="2"/>
            <w:shd w:val="clear" w:color="auto" w:fill="auto"/>
            <w:tcMar/>
          </w:tcPr>
          <w:p w:rsidRPr="009C4BAA" w:rsidR="00666197" w:rsidP="4DE3CD6B" w:rsidRDefault="00666197" w14:paraId="2946DB82" wp14:textId="1AE3F44A">
            <w:pPr>
              <w:rPr>
                <w:rFonts w:ascii="Arial" w:hAnsi="Arial"/>
                <w:sz w:val="24"/>
                <w:szCs w:val="24"/>
              </w:rPr>
            </w:pPr>
            <w:r w:rsidRPr="4DE3CD6B" w:rsidR="45221928">
              <w:rPr>
                <w:rFonts w:ascii="Arial" w:hAnsi="Arial"/>
                <w:sz w:val="24"/>
                <w:szCs w:val="24"/>
              </w:rPr>
              <w:t>Claus</w:t>
            </w:r>
            <w:r w:rsidRPr="4DE3CD6B" w:rsidR="2615B75F">
              <w:rPr>
                <w:rFonts w:ascii="Arial" w:hAnsi="Arial"/>
                <w:sz w:val="24"/>
                <w:szCs w:val="24"/>
              </w:rPr>
              <w:t xml:space="preserve"> Suldrup </w:t>
            </w:r>
            <w:r w:rsidRPr="4DE3CD6B" w:rsidR="2615B75F">
              <w:rPr>
                <w:rFonts w:ascii="Arial" w:hAnsi="Arial"/>
                <w:sz w:val="24"/>
                <w:szCs w:val="24"/>
              </w:rPr>
              <w:t>Nielse</w:t>
            </w:r>
            <w:r w:rsidRPr="4DE3CD6B" w:rsidR="2615B75F">
              <w:rPr>
                <w:rFonts w:ascii="Arial" w:hAnsi="Arial"/>
                <w:sz w:val="24"/>
                <w:szCs w:val="24"/>
              </w:rPr>
              <w:t>n</w:t>
            </w:r>
          </w:p>
        </w:tc>
        <w:tc>
          <w:tcPr>
            <w:tcW w:w="1350" w:type="dxa"/>
            <w:gridSpan w:val="2"/>
            <w:shd w:val="clear" w:color="auto" w:fill="auto"/>
            <w:tcMar/>
          </w:tcPr>
          <w:p w:rsidRPr="009572A4" w:rsidR="00666197" w:rsidP="00666197" w:rsidRDefault="00666197" w14:paraId="0DC30FBE" wp14:textId="77777777">
            <w:pPr>
              <w:rPr>
                <w:rFonts w:ascii="Arial" w:hAnsi="Arial"/>
                <w:b/>
                <w:i/>
                <w:sz w:val="22"/>
                <w:szCs w:val="22"/>
              </w:rPr>
            </w:pPr>
            <w:r w:rsidRPr="009572A4">
              <w:rPr>
                <w:rFonts w:ascii="Arial" w:hAnsi="Arial"/>
                <w:b/>
                <w:i/>
                <w:sz w:val="22"/>
                <w:szCs w:val="22"/>
              </w:rPr>
              <w:t xml:space="preserve">Bygning: </w:t>
            </w:r>
          </w:p>
        </w:tc>
        <w:tc>
          <w:tcPr>
            <w:tcW w:w="3067" w:type="dxa"/>
            <w:shd w:val="clear" w:color="auto" w:fill="auto"/>
            <w:tcMar/>
          </w:tcPr>
          <w:p w:rsidRPr="009C4BAA" w:rsidR="00666197" w:rsidP="4DE3CD6B" w:rsidRDefault="00666197" w14:paraId="5997CC1D" wp14:textId="08D58561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/>
                <w:sz w:val="24"/>
                <w:szCs w:val="24"/>
              </w:rPr>
            </w:pPr>
            <w:r w:rsidRPr="4DE3CD6B" w:rsidR="731E5FE0">
              <w:rPr>
                <w:rFonts w:ascii="Arial" w:hAnsi="Arial" w:eastAsia="Arial" w:cs="Arial"/>
                <w:sz w:val="24"/>
                <w:szCs w:val="24"/>
                <w:lang w:eastAsia="da-DK"/>
              </w:rPr>
              <w:t>413-</w:t>
            </w:r>
            <w:r w:rsidRPr="4DE3CD6B" w:rsidR="731E5FE0">
              <w:rPr>
                <w:rFonts w:ascii="Arial" w:hAnsi="Arial" w:eastAsia="Arial" w:cs="Arial"/>
                <w:sz w:val="24"/>
                <w:szCs w:val="24"/>
                <w:lang w:eastAsia="da-DK"/>
              </w:rPr>
              <w:t>0</w:t>
            </w:r>
            <w:r w:rsidRPr="4DE3CD6B" w:rsidR="731E5FE0">
              <w:rPr>
                <w:rFonts w:ascii="Arial" w:hAnsi="Arial" w:eastAsia="Arial" w:cs="Arial"/>
                <w:sz w:val="24"/>
                <w:szCs w:val="24"/>
                <w:lang w:eastAsia="da-DK"/>
              </w:rPr>
              <w:t>08</w:t>
            </w:r>
          </w:p>
        </w:tc>
      </w:tr>
      <w:tr xmlns:wp14="http://schemas.microsoft.com/office/word/2010/wordml" w:rsidRPr="00E2553E" w:rsidR="00666197" w:rsidTr="4DE3CD6B" w14:paraId="33A9427D" wp14:textId="77777777">
        <w:tc>
          <w:tcPr>
            <w:tcW w:w="1365" w:type="dxa"/>
            <w:tcMar/>
          </w:tcPr>
          <w:p w:rsidRPr="00650257" w:rsidR="00666197" w:rsidP="00666197" w:rsidRDefault="00666197" w14:paraId="04EF111A" wp14:textId="77777777">
            <w:pPr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lf:</w:t>
            </w:r>
          </w:p>
        </w:tc>
        <w:tc>
          <w:tcPr>
            <w:tcW w:w="4038" w:type="dxa"/>
            <w:gridSpan w:val="2"/>
            <w:shd w:val="clear" w:color="auto" w:fill="auto"/>
            <w:tcMar/>
          </w:tcPr>
          <w:p w:rsidRPr="009C4BAA" w:rsidR="00666197" w:rsidP="4DE3CD6B" w:rsidRDefault="00666197" w14:paraId="110FFD37" wp14:textId="0F554948">
            <w:pPr>
              <w:rPr>
                <w:rFonts w:ascii="Arial" w:hAnsi="Arial" w:eastAsia="Arial" w:cs="Arial"/>
                <w:sz w:val="24"/>
                <w:szCs w:val="24"/>
                <w:lang w:eastAsia="da-DK"/>
              </w:rPr>
            </w:pPr>
            <w:r w:rsidRPr="4DE3CD6B" w:rsidR="1394051D">
              <w:rPr>
                <w:rFonts w:ascii="Arial" w:hAnsi="Arial" w:eastAsia="Arial" w:cs="Arial"/>
                <w:sz w:val="24"/>
                <w:szCs w:val="24"/>
                <w:lang w:eastAsia="da-DK"/>
              </w:rPr>
              <w:t>23453490</w:t>
            </w:r>
          </w:p>
        </w:tc>
        <w:tc>
          <w:tcPr>
            <w:tcW w:w="1350" w:type="dxa"/>
            <w:gridSpan w:val="2"/>
            <w:shd w:val="clear" w:color="auto" w:fill="auto"/>
            <w:tcMar/>
          </w:tcPr>
          <w:p w:rsidRPr="009572A4" w:rsidR="00666197" w:rsidP="00666197" w:rsidRDefault="00666197" w14:paraId="35EA3028" wp14:textId="77777777">
            <w:pPr>
              <w:autoSpaceDE w:val="0"/>
              <w:autoSpaceDN w:val="0"/>
              <w:adjustRightInd w:val="0"/>
              <w:rPr>
                <w:rFonts w:ascii="Arial" w:hAnsi="Arial" w:cs="Courier New"/>
                <w:b/>
                <w:i/>
                <w:sz w:val="22"/>
                <w:szCs w:val="22"/>
              </w:rPr>
            </w:pPr>
            <w:r w:rsidRPr="009572A4">
              <w:rPr>
                <w:rFonts w:ascii="Arial" w:hAnsi="Arial" w:cs="Courier New"/>
                <w:b/>
                <w:i/>
                <w:sz w:val="22"/>
                <w:szCs w:val="22"/>
              </w:rPr>
              <w:t>E-mail</w:t>
            </w:r>
            <w:r>
              <w:rPr>
                <w:rFonts w:ascii="Arial" w:hAnsi="Arial" w:cs="Courier New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3067" w:type="dxa"/>
            <w:shd w:val="clear" w:color="auto" w:fill="auto"/>
            <w:tcMar/>
          </w:tcPr>
          <w:p w:rsidRPr="009C4BAA" w:rsidR="00666197" w:rsidP="4DE3CD6B" w:rsidRDefault="00666197" w14:paraId="6B699379" wp14:textId="135563E0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Arial" w:hAnsi="Arial" w:eastAsia="Arial" w:cs="Arial"/>
                <w:noProof w:val="0"/>
                <w:sz w:val="24"/>
                <w:szCs w:val="24"/>
                <w:lang w:val="da-DK" w:eastAsia="da-DK"/>
              </w:rPr>
            </w:pPr>
            <w:r w:rsidRPr="4DE3CD6B" w:rsidR="67EA9C00">
              <w:rPr>
                <w:rFonts w:ascii="Arial" w:hAnsi="Arial" w:eastAsia="Arial" w:cs="Arial"/>
                <w:noProof w:val="0"/>
                <w:sz w:val="24"/>
                <w:szCs w:val="24"/>
                <w:lang w:val="da-DK" w:eastAsia="da-DK"/>
              </w:rPr>
              <w:t>csn@mek.dtu.dk</w:t>
            </w:r>
          </w:p>
        </w:tc>
      </w:tr>
    </w:tbl>
    <w:sectPr w:rsidR="00CC7AC7" w:rsidSect="00117A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orient="portrait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E0697D" w:rsidRDefault="00E0697D" w14:paraId="6BB9E253" wp14:textId="77777777">
      <w:r>
        <w:separator/>
      </w:r>
    </w:p>
  </w:endnote>
  <w:endnote w:type="continuationSeparator" w:id="0">
    <w:p xmlns:wp14="http://schemas.microsoft.com/office/word/2010/wordml" w:rsidR="00E0697D" w:rsidRDefault="00E0697D" w14:paraId="23DE523C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115FC0" w:rsidRDefault="00115FC0" w14:paraId="6537F28F" wp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115FC0" w:rsidRDefault="00115FC0" w14:paraId="07459315" wp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115FC0" w:rsidRDefault="00115FC0" w14:paraId="61CDCEAD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E0697D" w:rsidRDefault="00E0697D" w14:paraId="07547A01" wp14:textId="77777777">
      <w:r>
        <w:separator/>
      </w:r>
    </w:p>
  </w:footnote>
  <w:footnote w:type="continuationSeparator" w:id="0">
    <w:p xmlns:wp14="http://schemas.microsoft.com/office/word/2010/wordml" w:rsidR="00E0697D" w:rsidRDefault="00E0697D" w14:paraId="5043CB0F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115FC0" w:rsidRDefault="00115FC0" w14:paraId="08CE6F91" wp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E2553E" w:rsidR="00F474E9" w:rsidP="00F474E9" w:rsidRDefault="00F474E9" w14:paraId="3657E43A" wp14:textId="77777777">
    <w:pPr>
      <w:pStyle w:val="Header"/>
      <w:rPr>
        <w:rFonts w:ascii="Arial" w:hAnsi="Arial"/>
        <w:b/>
      </w:rPr>
    </w:pPr>
    <w:r w:rsidRPr="00E2553E">
      <w:rPr>
        <w:rFonts w:ascii="Arial" w:hAnsi="Arial"/>
        <w:b/>
      </w:rPr>
      <w:t>DTU</w:t>
    </w:r>
    <w:r w:rsidR="00DA43D7">
      <w:rPr>
        <w:rFonts w:ascii="Arial" w:hAnsi="Arial"/>
        <w:b/>
      </w:rPr>
      <w:t>.Elektro</w:t>
    </w:r>
  </w:p>
  <w:p xmlns:wp14="http://schemas.microsoft.com/office/word/2010/wordml" w:rsidRPr="00E2553E" w:rsidR="00553AE4" w:rsidP="00F474E9" w:rsidRDefault="00F474E9" w14:paraId="66F5F792" wp14:textId="77777777">
    <w:pPr>
      <w:pStyle w:val="Header"/>
      <w:rPr>
        <w:rFonts w:ascii="Arial" w:hAnsi="Arial"/>
        <w:b/>
      </w:rPr>
    </w:pPr>
    <w:r>
      <w:rPr>
        <w:rFonts w:ascii="Arial" w:hAnsi="Arial"/>
        <w:b/>
      </w:rPr>
      <w:t>31</w:t>
    </w:r>
    <w:r w:rsidRPr="00E2553E">
      <w:rPr>
        <w:rFonts w:ascii="Arial" w:hAnsi="Arial"/>
        <w:b/>
      </w:rPr>
      <w:t>015 Fagprojekt – Elt</w:t>
    </w:r>
    <w:r>
      <w:rPr>
        <w:rFonts w:ascii="Arial" w:hAnsi="Arial"/>
        <w:b/>
      </w:rPr>
      <w:t>roteknologi</w:t>
    </w:r>
    <w:r w:rsidRPr="00E2553E">
      <w:rPr>
        <w:rFonts w:ascii="Arial" w:hAnsi="Arial"/>
        <w:b/>
      </w:rPr>
      <w:tab/>
    </w:r>
    <w:r w:rsidRPr="00E2553E">
      <w:rPr>
        <w:rFonts w:ascii="Arial" w:hAnsi="Arial"/>
        <w:b/>
      </w:rPr>
      <w:tab/>
    </w:r>
    <w:r w:rsidRPr="00E2553E">
      <w:rPr>
        <w:rFonts w:ascii="Arial" w:hAnsi="Arial"/>
        <w:b/>
      </w:rPr>
      <w:t xml:space="preserve">Forår </w:t>
    </w:r>
    <w:r w:rsidRPr="00E2553E">
      <w:rPr>
        <w:rFonts w:ascii="Arial" w:hAnsi="Arial"/>
        <w:b/>
      </w:rPr>
      <w:t>20</w:t>
    </w:r>
    <w:r w:rsidR="005F4F71">
      <w:rPr>
        <w:rFonts w:ascii="Arial" w:hAnsi="Arial"/>
        <w:b/>
      </w:rPr>
      <w:t>22</w:t>
    </w:r>
    <w:bookmarkStart w:name="_GoBack" w:id="0"/>
    <w:bookmarkEnd w:id="0"/>
  </w:p>
  <w:p xmlns:wp14="http://schemas.microsoft.com/office/word/2010/wordml" w:rsidRPr="00E2553E" w:rsidR="00666197" w:rsidP="00F474E9" w:rsidRDefault="00666197" w14:paraId="1F72F646" wp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115FC0" w:rsidRDefault="00115FC0" w14:paraId="52E56223" wp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36B50D86"/>
    <w:multiLevelType w:val="hybridMultilevel"/>
    <w:tmpl w:val="0854D8BA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rI0MbEwNDAxMDBT0lEKTi0uzszPAykwrAUAc78uuiwAAAA="/>
  </w:docVars>
  <w:rsids>
    <w:rsidRoot w:val="00E2553E"/>
    <w:rsid w:val="00046E98"/>
    <w:rsid w:val="00074299"/>
    <w:rsid w:val="00090BC4"/>
    <w:rsid w:val="00092ABC"/>
    <w:rsid w:val="000A5AF2"/>
    <w:rsid w:val="000C6061"/>
    <w:rsid w:val="00110FF5"/>
    <w:rsid w:val="00115FC0"/>
    <w:rsid w:val="00117AD4"/>
    <w:rsid w:val="00126387"/>
    <w:rsid w:val="00142986"/>
    <w:rsid w:val="00157B4C"/>
    <w:rsid w:val="001612C7"/>
    <w:rsid w:val="00161C68"/>
    <w:rsid w:val="0017745A"/>
    <w:rsid w:val="001D65D0"/>
    <w:rsid w:val="001F407A"/>
    <w:rsid w:val="00252C85"/>
    <w:rsid w:val="00264208"/>
    <w:rsid w:val="00266D29"/>
    <w:rsid w:val="002B0A9F"/>
    <w:rsid w:val="002B3B4D"/>
    <w:rsid w:val="002C36DC"/>
    <w:rsid w:val="002F4138"/>
    <w:rsid w:val="003351DA"/>
    <w:rsid w:val="00355798"/>
    <w:rsid w:val="00364810"/>
    <w:rsid w:val="00372C9F"/>
    <w:rsid w:val="003F080E"/>
    <w:rsid w:val="00401391"/>
    <w:rsid w:val="00407B4B"/>
    <w:rsid w:val="00417250"/>
    <w:rsid w:val="004346D0"/>
    <w:rsid w:val="00437889"/>
    <w:rsid w:val="004815E9"/>
    <w:rsid w:val="004C2C99"/>
    <w:rsid w:val="004D3E00"/>
    <w:rsid w:val="00540916"/>
    <w:rsid w:val="00553AE4"/>
    <w:rsid w:val="00561692"/>
    <w:rsid w:val="00562D12"/>
    <w:rsid w:val="00582C16"/>
    <w:rsid w:val="005A07E2"/>
    <w:rsid w:val="005B3595"/>
    <w:rsid w:val="005D4DEC"/>
    <w:rsid w:val="005E1709"/>
    <w:rsid w:val="005F4F71"/>
    <w:rsid w:val="00600CCA"/>
    <w:rsid w:val="00603C83"/>
    <w:rsid w:val="00644194"/>
    <w:rsid w:val="00645097"/>
    <w:rsid w:val="00650257"/>
    <w:rsid w:val="0065490C"/>
    <w:rsid w:val="00661F49"/>
    <w:rsid w:val="00666197"/>
    <w:rsid w:val="00684BFF"/>
    <w:rsid w:val="006E2F6E"/>
    <w:rsid w:val="007079A3"/>
    <w:rsid w:val="007245F5"/>
    <w:rsid w:val="00732ED8"/>
    <w:rsid w:val="00733E9D"/>
    <w:rsid w:val="00756622"/>
    <w:rsid w:val="0078535B"/>
    <w:rsid w:val="00790699"/>
    <w:rsid w:val="007A5BF8"/>
    <w:rsid w:val="007B316A"/>
    <w:rsid w:val="007E74D5"/>
    <w:rsid w:val="007F5E54"/>
    <w:rsid w:val="0081459E"/>
    <w:rsid w:val="00825AE7"/>
    <w:rsid w:val="0083733A"/>
    <w:rsid w:val="008435A4"/>
    <w:rsid w:val="008638B1"/>
    <w:rsid w:val="00864469"/>
    <w:rsid w:val="00880E93"/>
    <w:rsid w:val="00887956"/>
    <w:rsid w:val="008F6CF0"/>
    <w:rsid w:val="008F7DD0"/>
    <w:rsid w:val="009442A5"/>
    <w:rsid w:val="009572A4"/>
    <w:rsid w:val="009576E2"/>
    <w:rsid w:val="00971A6A"/>
    <w:rsid w:val="009729D9"/>
    <w:rsid w:val="00973B9E"/>
    <w:rsid w:val="00976A48"/>
    <w:rsid w:val="009949C2"/>
    <w:rsid w:val="009C4BAA"/>
    <w:rsid w:val="009D0856"/>
    <w:rsid w:val="009F03E8"/>
    <w:rsid w:val="009F20A4"/>
    <w:rsid w:val="00A237A8"/>
    <w:rsid w:val="00A71B56"/>
    <w:rsid w:val="00A737CE"/>
    <w:rsid w:val="00A77323"/>
    <w:rsid w:val="00AA0EEC"/>
    <w:rsid w:val="00AA5D5A"/>
    <w:rsid w:val="00AB4FB2"/>
    <w:rsid w:val="00AD0C1D"/>
    <w:rsid w:val="00B03E90"/>
    <w:rsid w:val="00B2326F"/>
    <w:rsid w:val="00B84944"/>
    <w:rsid w:val="00BD61EB"/>
    <w:rsid w:val="00BE07E1"/>
    <w:rsid w:val="00BF630C"/>
    <w:rsid w:val="00C13A77"/>
    <w:rsid w:val="00C17E57"/>
    <w:rsid w:val="00C85E18"/>
    <w:rsid w:val="00CC3052"/>
    <w:rsid w:val="00CC7AC7"/>
    <w:rsid w:val="00CE1B60"/>
    <w:rsid w:val="00CE7275"/>
    <w:rsid w:val="00CF480F"/>
    <w:rsid w:val="00D01F40"/>
    <w:rsid w:val="00D11985"/>
    <w:rsid w:val="00D42AA6"/>
    <w:rsid w:val="00D93300"/>
    <w:rsid w:val="00DA43D7"/>
    <w:rsid w:val="00E01E43"/>
    <w:rsid w:val="00E0697D"/>
    <w:rsid w:val="00E11ABE"/>
    <w:rsid w:val="00E1374B"/>
    <w:rsid w:val="00E2553E"/>
    <w:rsid w:val="00E93EAD"/>
    <w:rsid w:val="00EB4546"/>
    <w:rsid w:val="00EB4689"/>
    <w:rsid w:val="00EB4C7C"/>
    <w:rsid w:val="00EB7FAC"/>
    <w:rsid w:val="00ED1596"/>
    <w:rsid w:val="00EF40E8"/>
    <w:rsid w:val="00F01777"/>
    <w:rsid w:val="00F35348"/>
    <w:rsid w:val="00F474E9"/>
    <w:rsid w:val="00F57FAF"/>
    <w:rsid w:val="00F72B43"/>
    <w:rsid w:val="00F83A2F"/>
    <w:rsid w:val="00F9782C"/>
    <w:rsid w:val="00FA1815"/>
    <w:rsid w:val="00FC311F"/>
    <w:rsid w:val="00FC5A8E"/>
    <w:rsid w:val="00FC6A8B"/>
    <w:rsid w:val="014656E2"/>
    <w:rsid w:val="02010F36"/>
    <w:rsid w:val="02A3480C"/>
    <w:rsid w:val="04020C4B"/>
    <w:rsid w:val="049C7E6D"/>
    <w:rsid w:val="06A0EBD8"/>
    <w:rsid w:val="071C588E"/>
    <w:rsid w:val="07A4DF7B"/>
    <w:rsid w:val="0CCBD7AC"/>
    <w:rsid w:val="0CEB4DD1"/>
    <w:rsid w:val="0F1C7368"/>
    <w:rsid w:val="10BD5CF2"/>
    <w:rsid w:val="112F9CF1"/>
    <w:rsid w:val="114E76E3"/>
    <w:rsid w:val="13300725"/>
    <w:rsid w:val="1394051D"/>
    <w:rsid w:val="140455AD"/>
    <w:rsid w:val="14502D5B"/>
    <w:rsid w:val="1547DBA1"/>
    <w:rsid w:val="164ADB91"/>
    <w:rsid w:val="16C8A95C"/>
    <w:rsid w:val="16F2AB63"/>
    <w:rsid w:val="17538BD9"/>
    <w:rsid w:val="1A2EF5C3"/>
    <w:rsid w:val="1B0850FE"/>
    <w:rsid w:val="1BBA739F"/>
    <w:rsid w:val="1BEA7D41"/>
    <w:rsid w:val="1DF4DFFA"/>
    <w:rsid w:val="1EA04F0C"/>
    <w:rsid w:val="1EF21461"/>
    <w:rsid w:val="1F34B7B2"/>
    <w:rsid w:val="20469E6A"/>
    <w:rsid w:val="2047F1B4"/>
    <w:rsid w:val="21512203"/>
    <w:rsid w:val="2228218C"/>
    <w:rsid w:val="22B3698A"/>
    <w:rsid w:val="23FE07ED"/>
    <w:rsid w:val="24094D83"/>
    <w:rsid w:val="246B429D"/>
    <w:rsid w:val="25C8B426"/>
    <w:rsid w:val="2615B75F"/>
    <w:rsid w:val="267EF2B0"/>
    <w:rsid w:val="26D52C79"/>
    <w:rsid w:val="27B4A91E"/>
    <w:rsid w:val="284917CB"/>
    <w:rsid w:val="28763A79"/>
    <w:rsid w:val="287E3AB3"/>
    <w:rsid w:val="28E718E2"/>
    <w:rsid w:val="291FCD54"/>
    <w:rsid w:val="2975A59C"/>
    <w:rsid w:val="2E1ACF27"/>
    <w:rsid w:val="2F2BB58B"/>
    <w:rsid w:val="2FE2D2C1"/>
    <w:rsid w:val="2FF8E25E"/>
    <w:rsid w:val="30E31B2E"/>
    <w:rsid w:val="31E903DA"/>
    <w:rsid w:val="32F26E2F"/>
    <w:rsid w:val="34537307"/>
    <w:rsid w:val="34BDCBC8"/>
    <w:rsid w:val="378DF553"/>
    <w:rsid w:val="37C28EB9"/>
    <w:rsid w:val="391005E1"/>
    <w:rsid w:val="3A15B1A9"/>
    <w:rsid w:val="3BD3ECC5"/>
    <w:rsid w:val="3CDACD3A"/>
    <w:rsid w:val="3D2F375B"/>
    <w:rsid w:val="3DCDC806"/>
    <w:rsid w:val="3F6C1ABE"/>
    <w:rsid w:val="40268F32"/>
    <w:rsid w:val="40D8010D"/>
    <w:rsid w:val="40EF8F81"/>
    <w:rsid w:val="41DA4AAE"/>
    <w:rsid w:val="41E518F9"/>
    <w:rsid w:val="45221928"/>
    <w:rsid w:val="46FBEE40"/>
    <w:rsid w:val="485EF0EA"/>
    <w:rsid w:val="487FDAC9"/>
    <w:rsid w:val="489C3069"/>
    <w:rsid w:val="48B44313"/>
    <w:rsid w:val="49965537"/>
    <w:rsid w:val="49A80E6C"/>
    <w:rsid w:val="4A4928C5"/>
    <w:rsid w:val="4A9AA069"/>
    <w:rsid w:val="4BD0E832"/>
    <w:rsid w:val="4CC63EBC"/>
    <w:rsid w:val="4DC15899"/>
    <w:rsid w:val="4DE3CD6B"/>
    <w:rsid w:val="4EBF8363"/>
    <w:rsid w:val="4EE6712D"/>
    <w:rsid w:val="4F1EB6B9"/>
    <w:rsid w:val="4F69A735"/>
    <w:rsid w:val="50A45955"/>
    <w:rsid w:val="51173D99"/>
    <w:rsid w:val="51E3E1BB"/>
    <w:rsid w:val="52553C9A"/>
    <w:rsid w:val="536A6B48"/>
    <w:rsid w:val="53C9F925"/>
    <w:rsid w:val="53DBFA17"/>
    <w:rsid w:val="5479C7BA"/>
    <w:rsid w:val="55F3AE54"/>
    <w:rsid w:val="57959C2C"/>
    <w:rsid w:val="58075DCC"/>
    <w:rsid w:val="58B83FD7"/>
    <w:rsid w:val="5A707F63"/>
    <w:rsid w:val="5C345518"/>
    <w:rsid w:val="5C3C56BA"/>
    <w:rsid w:val="5CDE970A"/>
    <w:rsid w:val="5DBE01C6"/>
    <w:rsid w:val="5F43F086"/>
    <w:rsid w:val="5F6BF5DA"/>
    <w:rsid w:val="5FB797A5"/>
    <w:rsid w:val="632107E7"/>
    <w:rsid w:val="641761A9"/>
    <w:rsid w:val="6625B08D"/>
    <w:rsid w:val="67EA9C00"/>
    <w:rsid w:val="6A4BFEA4"/>
    <w:rsid w:val="6A58A888"/>
    <w:rsid w:val="71251B9D"/>
    <w:rsid w:val="712B3365"/>
    <w:rsid w:val="71D07F47"/>
    <w:rsid w:val="731E5FE0"/>
    <w:rsid w:val="74354DE5"/>
    <w:rsid w:val="756990B6"/>
    <w:rsid w:val="75F82007"/>
    <w:rsid w:val="764BA549"/>
    <w:rsid w:val="7A039680"/>
    <w:rsid w:val="7B5E3930"/>
    <w:rsid w:val="7B6326C6"/>
    <w:rsid w:val="7BBB298C"/>
    <w:rsid w:val="7BECC784"/>
    <w:rsid w:val="7C707051"/>
    <w:rsid w:val="7CB8E127"/>
    <w:rsid w:val="7D4B6509"/>
    <w:rsid w:val="7E35E808"/>
    <w:rsid w:val="7E85A826"/>
    <w:rsid w:val="7F025C72"/>
    <w:rsid w:val="7FB4C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235783"/>
  <w15:docId w15:val="{E1117BE5-0F93-495B-9A0C-8E3D9834FD5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  <w:lang w:val="da-DK" w:eastAsia="da-DK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E2553E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rsid w:val="00E2553E"/>
    <w:pPr>
      <w:tabs>
        <w:tab w:val="center" w:pos="4819"/>
        <w:tab w:val="right" w:pos="9638"/>
      </w:tabs>
    </w:pPr>
  </w:style>
  <w:style w:type="table" w:styleId="TableGrid">
    <w:name w:val="Table Grid"/>
    <w:basedOn w:val="TableNormal"/>
    <w:rsid w:val="00E2553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hyperlink" Target="mailto:s163924@student.dtu.dk" TargetMode="External" Id="Rf12eca8cdade4cb7" /><Relationship Type="http://schemas.openxmlformats.org/officeDocument/2006/relationships/hyperlink" Target="mailto:sternho@student.dtu.dk" TargetMode="External" Id="Rb05912054e904526" /><Relationship Type="http://schemas.openxmlformats.org/officeDocument/2006/relationships/hyperlink" Target="mailto:s173919@student.dtu.dk" TargetMode="External" Id="R96105b7292984430" /><Relationship Type="http://schemas.openxmlformats.org/officeDocument/2006/relationships/hyperlink" Target="mailto:s173931@student.dtu.dk" TargetMode="External" Id="R9055c06964b24e9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010B3F84DC554786C4B168019A407E" ma:contentTypeVersion="17" ma:contentTypeDescription="Create a new document." ma:contentTypeScope="" ma:versionID="4fdea9da5263a639224c0b815ccda6e2">
  <xsd:schema xmlns:xsd="http://www.w3.org/2001/XMLSchema" xmlns:xs="http://www.w3.org/2001/XMLSchema" xmlns:p="http://schemas.microsoft.com/office/2006/metadata/properties" xmlns:ns2="5420c23f-d262-47a6-b4e1-d66a2c1a0bf2" xmlns:ns3="d5f01cb8-7773-4a0f-9103-d0c81ba92599" targetNamespace="http://schemas.microsoft.com/office/2006/metadata/properties" ma:root="true" ma:fieldsID="010a6216c00bfa64a7c1a3186ede0495" ns2:_="" ns3:_="">
    <xsd:import namespace="5420c23f-d262-47a6-b4e1-d66a2c1a0bf2"/>
    <xsd:import namespace="d5f01cb8-7773-4a0f-9103-d0c81ba925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0c23f-d262-47a6-b4e1-d66a2c1a0b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2102423-6c9a-45d0-aa71-0069027da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f01cb8-7773-4a0f-9103-d0c81ba9259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6ddb18-014d-4d10-bd3e-eb19a33ca63e}" ma:internalName="TaxCatchAll" ma:showField="CatchAllData" ma:web="d5f01cb8-7773-4a0f-9103-d0c81ba925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f01cb8-7773-4a0f-9103-d0c81ba92599" xsi:nil="true"/>
    <lcf76f155ced4ddcb4097134ff3c332f xmlns="5420c23f-d262-47a6-b4e1-d66a2c1a0bf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3B93AB-3D9B-43B6-8237-A65FB2657BD6}"/>
</file>

<file path=customXml/itemProps2.xml><?xml version="1.0" encoding="utf-8"?>
<ds:datastoreItem xmlns:ds="http://schemas.openxmlformats.org/officeDocument/2006/customXml" ds:itemID="{101CFB9D-5DB1-459C-B61B-92A0EF7A2622}"/>
</file>

<file path=customXml/itemProps3.xml><?xml version="1.0" encoding="utf-8"?>
<ds:datastoreItem xmlns:ds="http://schemas.openxmlformats.org/officeDocument/2006/customXml" ds:itemID="{19E82372-9108-444B-AEF7-E15CF802881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DT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GPROJEKT</dc:title>
  <dc:creator>Ørsted.DTU</dc:creator>
  <cp:lastModifiedBy>Christian Kampp Kruuse</cp:lastModifiedBy>
  <cp:revision>6</cp:revision>
  <cp:lastPrinted>2005-12-19T14:55:00Z</cp:lastPrinted>
  <dcterms:created xsi:type="dcterms:W3CDTF">2019-12-02T08:46:00Z</dcterms:created>
  <dcterms:modified xsi:type="dcterms:W3CDTF">2022-01-28T15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010B3F84DC554786C4B168019A407E</vt:lpwstr>
  </property>
</Properties>
</file>